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 figure that looks like the letter A, along with several other figures. Which figures are scaled copies of the original A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8437" cy="3018437"/>
            <wp:effectExtent b="0" l="0" r="0" t="0"/>
            <wp:docPr descr="An original figure of the letter A and 4 other figures on a grid. " title="" id="22" name="Picture"/>
            <a:graphic>
              <a:graphicData uri="http://schemas.openxmlformats.org/drawingml/2006/picture">
                <pic:pic>
                  <pic:nvPicPr>
                    <pic:cNvPr descr="/app/tmp/embedder-1671073264.41989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30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says that Figure B is a scaled copy of Figure A because all of the peaks are half as tall.</w:t>
      </w:r>
    </w:p>
    <w:p>
      <w:pPr>
        <w:numPr>
          <w:ilvl w:val="0"/>
          <w:numId w:val="1000"/>
        </w:numPr>
      </w:pPr>
      <w:r>
        <w:t xml:space="preserve">Do you agree with Tyl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3906" cy="874643"/>
            <wp:effectExtent b="0" l="0" r="0" t="0"/>
            <wp:docPr descr="Two 12 sided figures in the shape of a W are labeled A and B. " title="" id="25" name="Picture"/>
            <a:graphic>
              <a:graphicData uri="http://schemas.openxmlformats.org/drawingml/2006/picture">
                <pic:pic>
                  <pic:nvPicPr>
                    <pic:cNvPr descr="/app/tmp/embedder-1671073264.46134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906" cy="87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Here is a picture of the Rose Bowl Stadium in Pasadena, 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72789"/>
            <wp:effectExtent b="0" l="0" r="0" t="0"/>
            <wp:docPr descr="A satellite image looking down on a stadium in the shape of an oval. The stadium is slightly wider than it is tall." title="" id="28" name="Picture"/>
            <a:graphic>
              <a:graphicData uri="http://schemas.openxmlformats.org/drawingml/2006/picture">
                <pic:pic>
                  <pic:nvPicPr>
                    <pic:cNvPr descr="/app/tmp/embedder-1671073264.49200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copies of the pictur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pictures that are scaled copies of the original pic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0018" cy="4081046"/>
            <wp:effectExtent b="0" l="0" r="0" t="0"/>
            <wp:docPr descr="4 images of the original picture of the Rose Bowl. These images each have different dimensions." title="" id="31" name="Picture"/>
            <a:graphic>
              <a:graphicData uri="http://schemas.openxmlformats.org/drawingml/2006/picture">
                <pic:pic>
                  <pic:nvPicPr>
                    <pic:cNvPr descr="/app/tmp/embedder-1671073264.5761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018" cy="408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05Z</dcterms:created>
  <dcterms:modified xsi:type="dcterms:W3CDTF">2022-12-15T03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d+cD6U9F3VmCkvmIKAl+mC48oPfnRy0JDQpMzasAaLWYQ3Urd7id0Lg6JJhAFS1bKrZlLnDKXFjBZDW7fmrg==</vt:lpwstr>
  </property>
</Properties>
</file>